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FB9A48" w14:textId="77777777" w:rsidR="00324D8D" w:rsidRPr="00324D8D" w:rsidRDefault="00324D8D" w:rsidP="00D9099A">
      <w:pPr>
        <w:pStyle w:val="Heading2"/>
        <w:rPr>
          <w:rFonts w:eastAsia="Times New Roman"/>
        </w:rPr>
      </w:pPr>
      <w:r>
        <w:t xml:space="preserve">CSC365 Script Languages - </w:t>
      </w:r>
      <w:r w:rsidRPr="00324D8D">
        <w:rPr>
          <w:rFonts w:eastAsia="Times New Roman"/>
        </w:rPr>
        <w:t>Chapte</w:t>
      </w:r>
      <w:r>
        <w:rPr>
          <w:rFonts w:eastAsia="Times New Roman"/>
        </w:rPr>
        <w:t>r</w:t>
      </w:r>
      <w:r w:rsidRPr="00324D8D">
        <w:rPr>
          <w:rFonts w:eastAsia="Times New Roman"/>
        </w:rPr>
        <w:t xml:space="preserve"> 3 Assignment - Temp Calc </w:t>
      </w:r>
    </w:p>
    <w:p w14:paraId="6228576D" w14:textId="77777777" w:rsidR="003709A7" w:rsidRPr="003709A7" w:rsidRDefault="003709A7" w:rsidP="003709A7">
      <w:pPr>
        <w:pStyle w:val="NormalWeb"/>
      </w:pPr>
      <w:r w:rsidRPr="003709A7">
        <w:t>Start your program by using the book's solutions\ch03\future_value.py code.</w:t>
      </w:r>
    </w:p>
    <w:p w14:paraId="522D52E1" w14:textId="6A9F4AD9" w:rsidR="00324D8D" w:rsidRPr="00324D8D" w:rsidRDefault="00D9099A" w:rsidP="00324D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rite</w:t>
      </w:r>
      <w:r w:rsidR="00324D8D" w:rsidRPr="00324D8D">
        <w:rPr>
          <w:rFonts w:ascii="Times New Roman" w:eastAsia="Times New Roman" w:hAnsi="Times New Roman" w:cs="Times New Roman"/>
          <w:sz w:val="24"/>
          <w:szCs w:val="24"/>
        </w:rPr>
        <w:t xml:space="preserve"> a temperature calculator:</w:t>
      </w:r>
    </w:p>
    <w:p w14:paraId="2FD16DF0" w14:textId="77777777" w:rsidR="00324D8D" w:rsidRPr="00324D8D" w:rsidRDefault="00324D8D" w:rsidP="00D9099A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c = (f - 32) * 5 / 9</w:t>
      </w:r>
      <w:r w:rsidRPr="00324D8D">
        <w:rPr>
          <w:rFonts w:ascii="Times New Roman" w:eastAsia="Times New Roman" w:hAnsi="Times New Roman" w:cs="Times New Roman"/>
          <w:sz w:val="24"/>
          <w:szCs w:val="24"/>
        </w:rPr>
        <w:br/>
        <w:t>f = c * 9 / 5 + 32</w:t>
      </w:r>
    </w:p>
    <w:p w14:paraId="10734EC1" w14:textId="77777777" w:rsidR="00324D8D" w:rsidRPr="00324D8D" w:rsidRDefault="00324D8D" w:rsidP="00324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 xml:space="preserve">Validate all user's input (using min &amp; max values for all numeric input) </w:t>
      </w:r>
    </w:p>
    <w:p w14:paraId="32A10F4A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convert fahrenheit or celsius</w:t>
      </w:r>
    </w:p>
    <w:p w14:paraId="67D4672B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the starting and stopping temperation degrees</w:t>
      </w:r>
    </w:p>
    <w:p w14:paraId="5A86BBEE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the step in degree value</w:t>
      </w:r>
    </w:p>
    <w:p w14:paraId="7DE47518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optionally try-except</w:t>
      </w:r>
    </w:p>
    <w:p w14:paraId="406D1F8A" w14:textId="77777777" w:rsidR="00324D8D" w:rsidRPr="00324D8D" w:rsidRDefault="00324D8D" w:rsidP="00324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Use a FOR loop to display the convertion table</w:t>
      </w:r>
    </w:p>
    <w:p w14:paraId="355FDADC" w14:textId="77777777" w:rsidR="00324D8D" w:rsidRPr="00324D8D" w:rsidRDefault="00324D8D" w:rsidP="00324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Use a WHILE loop to all the user the ability to display multiple convertion tables</w:t>
      </w:r>
    </w:p>
    <w:p w14:paraId="395BE8B6" w14:textId="77777777" w:rsidR="00324D8D" w:rsidRPr="00324D8D" w:rsidRDefault="00324D8D" w:rsidP="00324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Use f-string to align input and output for a friendly UI experience</w:t>
      </w:r>
    </w:p>
    <w:p w14:paraId="15FB7034" w14:textId="77777777" w:rsidR="00324D8D" w:rsidRPr="00324D8D" w:rsidRDefault="00324D8D" w:rsidP="00324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Use meaningful variable names</w:t>
      </w:r>
    </w:p>
    <w:p w14:paraId="6A0C2573" w14:textId="77777777" w:rsidR="00324D8D" w:rsidRPr="00324D8D" w:rsidRDefault="00324D8D" w:rsidP="00324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Make sure PyCharm isn't reporting any warnings</w:t>
      </w:r>
    </w:p>
    <w:p w14:paraId="6F058D35" w14:textId="77777777" w:rsidR="00324D8D" w:rsidRPr="00324D8D" w:rsidRDefault="00324D8D" w:rsidP="00324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 xml:space="preserve">30% of your code should be documented including a program header: </w:t>
      </w:r>
    </w:p>
    <w:p w14:paraId="430721B1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programmer name</w:t>
      </w:r>
    </w:p>
    <w:p w14:paraId="03A44B76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date written</w:t>
      </w:r>
    </w:p>
    <w:p w14:paraId="50EF9E45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description</w:t>
      </w:r>
    </w:p>
    <w:p w14:paraId="1397A3F2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GitHub repository URL (I should already be added to your class repository)</w:t>
      </w:r>
    </w:p>
    <w:p w14:paraId="3B793D73" w14:textId="77777777" w:rsidR="00324D8D" w:rsidRPr="00324D8D" w:rsidRDefault="00324D8D" w:rsidP="00324D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 xml:space="preserve">How to submit the assignment: </w:t>
      </w:r>
    </w:p>
    <w:p w14:paraId="35374A02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 xml:space="preserve">Attach the following files to your assignment: </w:t>
      </w:r>
    </w:p>
    <w:p w14:paraId="251EF16A" w14:textId="77777777" w:rsidR="00324D8D" w:rsidRPr="00324D8D" w:rsidRDefault="00324D8D" w:rsidP="00324D8D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Python module (temp_calc.py program)</w:t>
      </w:r>
    </w:p>
    <w:p w14:paraId="2F203C50" w14:textId="77777777" w:rsidR="00324D8D" w:rsidRPr="00324D8D" w:rsidRDefault="00324D8D" w:rsidP="00324D8D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Text file of your console output (temp_calc.txt)</w:t>
      </w:r>
    </w:p>
    <w:p w14:paraId="02B68383" w14:textId="77777777" w:rsidR="00324D8D" w:rsidRPr="00324D8D" w:rsidRDefault="00324D8D" w:rsidP="00324D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sz w:val="24"/>
          <w:szCs w:val="24"/>
        </w:rPr>
        <w:t>Assignment reflection in the comment area the Good, Bad, and Ugly</w:t>
      </w:r>
    </w:p>
    <w:p w14:paraId="303F999F" w14:textId="77777777" w:rsidR="00597951" w:rsidRPr="00597951" w:rsidRDefault="00597951" w:rsidP="0059795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7951">
        <w:rPr>
          <w:rFonts w:ascii="Times New Roman" w:eastAsia="Times New Roman" w:hAnsi="Times New Roman" w:cs="Times New Roman"/>
          <w:b/>
          <w:bCs/>
          <w:sz w:val="24"/>
          <w:szCs w:val="24"/>
        </w:rPr>
        <w:t>The Python way of string validation:</w:t>
      </w:r>
      <w:r w:rsidRPr="005979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7CF4932" w14:textId="77777777" w:rsidR="00597951" w:rsidRPr="00597951" w:rsidRDefault="00597951" w:rsidP="005979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597951">
        <w:rPr>
          <w:rFonts w:ascii="Courier New" w:eastAsia="Times New Roman" w:hAnsi="Courier New" w:cs="Courier New"/>
          <w:sz w:val="20"/>
          <w:szCs w:val="20"/>
        </w:rPr>
        <w:t xml:space="preserve">user_input = input('Enter F to convert C or enter C to convert to F: ')  </w:t>
      </w:r>
      <w:r w:rsidRPr="00597951">
        <w:rPr>
          <w:rFonts w:ascii="Courier New" w:eastAsia="Times New Roman" w:hAnsi="Courier New" w:cs="Courier New"/>
          <w:sz w:val="20"/>
          <w:szCs w:val="20"/>
        </w:rPr>
        <w:br/>
      </w:r>
      <w:r w:rsidRPr="00597951">
        <w:rPr>
          <w:rFonts w:ascii="Courier New" w:eastAsia="Times New Roman" w:hAnsi="Courier New" w:cs="Courier New"/>
          <w:b/>
          <w:bCs/>
          <w:i/>
          <w:iCs/>
          <w:sz w:val="20"/>
          <w:szCs w:val="20"/>
        </w:rPr>
        <w:t># get the first letter and convert to lower case</w:t>
      </w:r>
    </w:p>
    <w:p w14:paraId="12F52874" w14:textId="2B8FB861" w:rsidR="00597951" w:rsidRDefault="00597951" w:rsidP="005979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597951">
        <w:rPr>
          <w:rFonts w:ascii="Courier New" w:eastAsia="Times New Roman" w:hAnsi="Courier New" w:cs="Courier New"/>
          <w:sz w:val="20"/>
          <w:szCs w:val="20"/>
        </w:rPr>
        <w:t xml:space="preserve">conversion_type = user_input[0].lower()  </w:t>
      </w:r>
    </w:p>
    <w:p w14:paraId="23E3A631" w14:textId="77777777" w:rsidR="00597951" w:rsidRPr="00597951" w:rsidRDefault="00597951" w:rsidP="005979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621DACC0" w14:textId="091A9BEE" w:rsidR="00597951" w:rsidRPr="00597951" w:rsidRDefault="00597951" w:rsidP="005979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597951">
        <w:rPr>
          <w:rFonts w:ascii="Courier New" w:eastAsia="Times New Roman" w:hAnsi="Courier New" w:cs="Courier New"/>
          <w:sz w:val="20"/>
          <w:szCs w:val="20"/>
        </w:rPr>
        <w:t>if conversion_type == 'f' or conversion_type == 'c':</w:t>
      </w:r>
      <w:r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Pr="00597951">
        <w:rPr>
          <w:rFonts w:ascii="Courier New" w:eastAsia="Times New Roman" w:hAnsi="Courier New" w:cs="Courier New"/>
          <w:b/>
          <w:bCs/>
          <w:i/>
          <w:iCs/>
          <w:sz w:val="20"/>
          <w:szCs w:val="20"/>
        </w:rPr>
        <w:t># long way</w:t>
      </w:r>
      <w:r w:rsidRPr="00597951">
        <w:rPr>
          <w:rFonts w:ascii="Courier New" w:eastAsia="Times New Roman" w:hAnsi="Courier New" w:cs="Courier New"/>
          <w:sz w:val="20"/>
          <w:szCs w:val="20"/>
        </w:rPr>
        <w:br/>
        <w:t xml:space="preserve">if conversion_type in ['f', 'c']:  </w:t>
      </w:r>
      <w:r w:rsidRPr="00597951">
        <w:rPr>
          <w:rFonts w:ascii="Courier New" w:eastAsia="Times New Roman" w:hAnsi="Courier New" w:cs="Courier New"/>
          <w:b/>
          <w:bCs/>
          <w:i/>
          <w:iCs/>
          <w:sz w:val="20"/>
          <w:szCs w:val="20"/>
        </w:rPr>
        <w:t># short way</w:t>
      </w:r>
    </w:p>
    <w:p w14:paraId="27792DF3" w14:textId="77777777" w:rsidR="00597951" w:rsidRPr="00597951" w:rsidRDefault="00597951" w:rsidP="0059795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7951">
        <w:rPr>
          <w:rFonts w:ascii="Times New Roman" w:eastAsia="Times New Roman" w:hAnsi="Times New Roman" w:cs="Times New Roman"/>
          <w:b/>
          <w:bCs/>
          <w:sz w:val="24"/>
          <w:szCs w:val="24"/>
        </w:rPr>
        <w:t>Python way of writing your for loop (pseudocode)</w:t>
      </w:r>
    </w:p>
    <w:p w14:paraId="6EE481D7" w14:textId="77777777" w:rsidR="00597951" w:rsidRPr="00597951" w:rsidRDefault="00597951" w:rsidP="005979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597951">
        <w:rPr>
          <w:rFonts w:ascii="Courier New" w:eastAsia="Times New Roman" w:hAnsi="Courier New" w:cs="Courier New"/>
          <w:sz w:val="20"/>
          <w:szCs w:val="20"/>
        </w:rPr>
        <w:t>for temp in range(start_temp, stop_temp, step_temp)</w:t>
      </w:r>
      <w:r w:rsidRPr="00597951">
        <w:rPr>
          <w:rFonts w:ascii="Courier New" w:eastAsia="Times New Roman" w:hAnsi="Courier New" w:cs="Courier New"/>
          <w:sz w:val="20"/>
          <w:szCs w:val="20"/>
        </w:rPr>
        <w:br/>
        <w:t>   if type = f</w:t>
      </w:r>
      <w:r w:rsidRPr="00597951">
        <w:rPr>
          <w:rFonts w:ascii="Courier New" w:eastAsia="Times New Roman" w:hAnsi="Courier New" w:cs="Courier New"/>
          <w:sz w:val="20"/>
          <w:szCs w:val="20"/>
        </w:rPr>
        <w:br/>
        <w:t>      convert_temp = f to c using temp</w:t>
      </w:r>
      <w:r w:rsidRPr="00597951">
        <w:rPr>
          <w:rFonts w:ascii="Courier New" w:eastAsia="Times New Roman" w:hAnsi="Courier New" w:cs="Courier New"/>
          <w:sz w:val="20"/>
          <w:szCs w:val="20"/>
        </w:rPr>
        <w:br/>
        <w:t>   else</w:t>
      </w:r>
      <w:r w:rsidRPr="00597951">
        <w:rPr>
          <w:rFonts w:ascii="Courier New" w:eastAsia="Times New Roman" w:hAnsi="Courier New" w:cs="Courier New"/>
          <w:sz w:val="20"/>
          <w:szCs w:val="20"/>
        </w:rPr>
        <w:br/>
        <w:t>      convert_temp = c to f using temp</w:t>
      </w:r>
      <w:r w:rsidRPr="00597951">
        <w:rPr>
          <w:rFonts w:ascii="Courier New" w:eastAsia="Times New Roman" w:hAnsi="Courier New" w:cs="Courier New"/>
          <w:sz w:val="20"/>
          <w:szCs w:val="20"/>
        </w:rPr>
        <w:br/>
        <w:t>   print(f'{temp} {convert_temp}')</w:t>
      </w:r>
    </w:p>
    <w:p w14:paraId="1A7B727F" w14:textId="77777777" w:rsidR="00597951" w:rsidRPr="00521EA3" w:rsidRDefault="00324D8D" w:rsidP="00324D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21EA3">
        <w:rPr>
          <w:rFonts w:ascii="Times New Roman" w:eastAsia="Times New Roman" w:hAnsi="Times New Roman" w:cs="Times New Roman"/>
          <w:b/>
          <w:sz w:val="24"/>
          <w:szCs w:val="24"/>
        </w:rPr>
        <w:t xml:space="preserve">Help with try-except: </w:t>
      </w:r>
    </w:p>
    <w:p w14:paraId="2EDFDFC7" w14:textId="6815819D" w:rsidR="00324D8D" w:rsidRPr="00597951" w:rsidRDefault="00521EA3" w:rsidP="00597951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0" w:history="1">
        <w:r w:rsidR="00E25923" w:rsidRPr="0059795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w3resource.com/python-exercises/python-basic-exercise-113.php</w:t>
        </w:r>
      </w:hyperlink>
    </w:p>
    <w:p w14:paraId="47E968BE" w14:textId="77777777" w:rsidR="00521EA3" w:rsidRDefault="00521EA3" w:rsidP="00324D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D98AF0F" w14:textId="4647B4A1" w:rsidR="00324D8D" w:rsidRPr="00521EA3" w:rsidRDefault="00324D8D" w:rsidP="00324D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21EA3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Help with f-string: </w:t>
      </w:r>
    </w:p>
    <w:p w14:paraId="5EF5C6CF" w14:textId="14DEA44D" w:rsidR="00E25923" w:rsidRPr="00E25923" w:rsidRDefault="00E25923" w:rsidP="00E2592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5923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https://mkaz.blog/code/python-string-format-cookbook/</w:t>
      </w:r>
    </w:p>
    <w:p w14:paraId="4580B428" w14:textId="4E6049A3" w:rsidR="00324D8D" w:rsidRPr="00324D8D" w:rsidRDefault="00324D8D" w:rsidP="00324D8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D8D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https://realpython.com/python-f-strings/</w:t>
      </w:r>
    </w:p>
    <w:p w14:paraId="758C36F9" w14:textId="769DEA69" w:rsidR="00324D8D" w:rsidRPr="00324D8D" w:rsidRDefault="00521EA3" w:rsidP="00324D8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1" w:history="1">
        <w:r w:rsidR="00E25923" w:rsidRPr="00A50E4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miguendes.me/73-examples-to-help-you-master-pythons-f-strings</w:t>
        </w:r>
      </w:hyperlink>
    </w:p>
    <w:p w14:paraId="1F25E37F" w14:textId="2B70B35F" w:rsidR="00324D8D" w:rsidRPr="00324D8D" w:rsidRDefault="00521EA3" w:rsidP="00324D8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2" w:history="1">
        <w:r w:rsidR="00E25923" w:rsidRPr="00A50E4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30secondsofcode.org/articles/s/6-python-f-strings-tips</w:t>
        </w:r>
      </w:hyperlink>
    </w:p>
    <w:p w14:paraId="0B954E7D" w14:textId="336294C0" w:rsidR="00324D8D" w:rsidRPr="00521EA3" w:rsidRDefault="00521EA3" w:rsidP="00324D8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3" w:tgtFrame="_blank" w:history="1">
        <w:r w:rsidR="00324D8D" w:rsidRPr="00324D8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datagy.io/python-f-strings/</w:t>
        </w:r>
      </w:hyperlink>
    </w:p>
    <w:p w14:paraId="099F9903" w14:textId="05A599B7" w:rsidR="00521EA3" w:rsidRPr="00521EA3" w:rsidRDefault="00521EA3" w:rsidP="00521EA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21EA3">
        <w:rPr>
          <w:rFonts w:ascii="Times New Roman" w:eastAsia="Times New Roman" w:hAnsi="Times New Roman" w:cs="Times New Roman"/>
          <w:b/>
          <w:sz w:val="24"/>
          <w:szCs w:val="24"/>
        </w:rPr>
        <w:t>More help with f-string:</w:t>
      </w:r>
    </w:p>
    <w:p w14:paraId="7FF0F011" w14:textId="75E9138A" w:rsidR="00521EA3" w:rsidRPr="00521EA3" w:rsidRDefault="00521EA3" w:rsidP="00521EA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21EA3">
        <w:rPr>
          <w:rFonts w:ascii="Times New Roman" w:eastAsia="Times New Roman" w:hAnsi="Times New Roman" w:cs="Times New Roman"/>
          <w:sz w:val="24"/>
          <w:szCs w:val="24"/>
        </w:rPr>
        <w:t>Also, since f-strings are new to all of you, here is example of how I aligned the user's numeric inputs:</w:t>
      </w:r>
    </w:p>
    <w:p w14:paraId="25445736" w14:textId="77777777" w:rsidR="00521EA3" w:rsidRPr="00521EA3" w:rsidRDefault="00521EA3" w:rsidP="00521EA3">
      <w:pPr>
        <w:spacing w:before="100" w:beforeAutospacing="1" w:after="100" w:afterAutospacing="1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521EA3">
        <w:rPr>
          <w:rFonts w:ascii="Courier New" w:eastAsia="Times New Roman" w:hAnsi="Courier New" w:cs="Courier New"/>
          <w:sz w:val="20"/>
          <w:szCs w:val="20"/>
        </w:rPr>
        <w:t>temp_start = int(input(f'{"Enter the starting temperature (-50 to 150)":.&lt;45s}: '))</w:t>
      </w:r>
    </w:p>
    <w:p w14:paraId="28025420" w14:textId="77777777" w:rsidR="00521EA3" w:rsidRPr="00521EA3" w:rsidRDefault="00521EA3" w:rsidP="00521EA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21EA3">
        <w:rPr>
          <w:rFonts w:ascii="Times New Roman" w:eastAsia="Times New Roman" w:hAnsi="Times New Roman" w:cs="Times New Roman"/>
          <w:sz w:val="24"/>
          <w:szCs w:val="24"/>
        </w:rPr>
        <w:t>Also, here is an example of what my f-string looks to display conversion table inside the for loop:</w:t>
      </w:r>
    </w:p>
    <w:p w14:paraId="4F2AF7B5" w14:textId="59AA50C2" w:rsidR="00521EA3" w:rsidRPr="00521EA3" w:rsidRDefault="00521EA3" w:rsidP="00521EA3">
      <w:pPr>
        <w:spacing w:before="100" w:beforeAutospacing="1" w:after="100" w:afterAutospacing="1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521EA3">
        <w:rPr>
          <w:rFonts w:ascii="Courier New" w:eastAsia="Times New Roman" w:hAnsi="Courier New" w:cs="Courier New"/>
          <w:sz w:val="20"/>
          <w:szCs w:val="20"/>
        </w:rPr>
        <w:t>print(f'| {temp:3.0f} | {temp_conv:3.0f} |')</w:t>
      </w:r>
    </w:p>
    <w:p w14:paraId="28A30DA5" w14:textId="77777777" w:rsidR="00521EA3" w:rsidRDefault="00521EA3" w:rsidP="00521EA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43C597B" w14:textId="09193F6E" w:rsidR="00521EA3" w:rsidRPr="00521EA3" w:rsidRDefault="00521EA3" w:rsidP="00521EA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521EA3">
        <w:rPr>
          <w:rFonts w:ascii="Times New Roman" w:eastAsia="Times New Roman" w:hAnsi="Times New Roman" w:cs="Times New Roman"/>
          <w:b/>
          <w:sz w:val="24"/>
          <w:szCs w:val="24"/>
        </w:rPr>
        <w:t xml:space="preserve">What a user-friendly console output might look like </w:t>
      </w:r>
      <w:r w:rsidRPr="00521EA3">
        <w:rPr>
          <w:rFonts w:ascii="Times New Roman" w:eastAsia="Times New Roman" w:hAnsi="Times New Roman" w:cs="Times New Roman"/>
          <w:b/>
          <w:sz w:val="24"/>
          <w:szCs w:val="24"/>
        </w:rPr>
        <w:sym w:font="Wingdings" w:char="F04A"/>
      </w:r>
    </w:p>
    <w:p w14:paraId="64E75199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Welcome to the Temperature Calculator</w:t>
      </w:r>
    </w:p>
    <w:p w14:paraId="193258B0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============================================================</w:t>
      </w:r>
    </w:p>
    <w:p w14:paraId="3B812650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Enter F to convert from Fahrenheit to Celsius.</w:t>
      </w:r>
    </w:p>
    <w:p w14:paraId="64A7A4C0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Enter C to convert from Celsius to Fahrenheit.</w:t>
      </w:r>
    </w:p>
    <w:p w14:paraId="0E6843DA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Enter the conversion type (F,C): f</w:t>
      </w:r>
    </w:p>
    <w:p w14:paraId="50FFBD76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============================================================</w:t>
      </w:r>
    </w:p>
    <w:p w14:paraId="7E144BB4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</w:p>
    <w:p w14:paraId="6BA9318C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Enter the starting temperature (-50 to 150)..: 0</w:t>
      </w:r>
    </w:p>
    <w:p w14:paraId="54DEBD1F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Enter the stopping temperature (-50 to 150)..: 100</w:t>
      </w:r>
    </w:p>
    <w:p w14:paraId="000A3272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Enter the stepping temperature (-50 to 50)...: 20</w:t>
      </w:r>
    </w:p>
    <w:p w14:paraId="223DED46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</w:p>
    <w:p w14:paraId="3CC45034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=====|=====|</w:t>
      </w:r>
    </w:p>
    <w:p w14:paraId="52459DBA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 F  |  C  |</w:t>
      </w:r>
    </w:p>
    <w:p w14:paraId="53C0C34F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=====|=====|</w:t>
      </w:r>
    </w:p>
    <w:p w14:paraId="25118644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  0 | -18 |</w:t>
      </w:r>
    </w:p>
    <w:p w14:paraId="2C58AD01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 20 |  -7 |</w:t>
      </w:r>
    </w:p>
    <w:p w14:paraId="60F1D215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 40 |   4 |</w:t>
      </w:r>
    </w:p>
    <w:p w14:paraId="38155DD9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 60 |  16 |</w:t>
      </w:r>
    </w:p>
    <w:p w14:paraId="26BE2F17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 80 |  27 |</w:t>
      </w:r>
    </w:p>
    <w:p w14:paraId="6921565A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100 |  38 |</w:t>
      </w:r>
    </w:p>
    <w:p w14:paraId="3EFAA219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=====|=====|</w:t>
      </w:r>
    </w:p>
    <w:p w14:paraId="30296609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</w:p>
    <w:p w14:paraId="3F3C2FA7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Do you want to display another temperature chart (y/n)? y</w:t>
      </w:r>
    </w:p>
    <w:p w14:paraId="02FCDEFB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</w:p>
    <w:p w14:paraId="3A02F756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============================================================</w:t>
      </w:r>
    </w:p>
    <w:p w14:paraId="1ED761E8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Enter F to convert from Fahrenheit to Celsius.</w:t>
      </w:r>
    </w:p>
    <w:p w14:paraId="47D3CC96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Enter C to convert from Celsius to Fahrenheit.</w:t>
      </w:r>
    </w:p>
    <w:p w14:paraId="235C5F06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Enter the conversion type (F,C): c</w:t>
      </w:r>
    </w:p>
    <w:p w14:paraId="29B63C6D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============================================================</w:t>
      </w:r>
    </w:p>
    <w:p w14:paraId="4F38F3DE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</w:p>
    <w:p w14:paraId="56F0766C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Enter the starting temperature (-50 to 150)..: 0</w:t>
      </w:r>
    </w:p>
    <w:p w14:paraId="61FBE0DA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Enter the stopping temperature (-50 to 150)..: -50</w:t>
      </w:r>
    </w:p>
    <w:p w14:paraId="16EE0050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Enter the stepping temperature (-50 to 50)...: -10</w:t>
      </w:r>
    </w:p>
    <w:p w14:paraId="438EACDE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</w:p>
    <w:p w14:paraId="538A9624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=====|=====|</w:t>
      </w:r>
    </w:p>
    <w:p w14:paraId="06AEC696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 C  |  F  |</w:t>
      </w:r>
    </w:p>
    <w:p w14:paraId="7A05245B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=====|=====|</w:t>
      </w:r>
    </w:p>
    <w:p w14:paraId="3250BC48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lastRenderedPageBreak/>
        <w:t>|   0 |  32 |</w:t>
      </w:r>
    </w:p>
    <w:p w14:paraId="5E53EE7F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-10 |  14 |</w:t>
      </w:r>
    </w:p>
    <w:p w14:paraId="54F15DE5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-20 |  -4 |</w:t>
      </w:r>
    </w:p>
    <w:p w14:paraId="4AABF946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-30 | -22 |</w:t>
      </w:r>
    </w:p>
    <w:p w14:paraId="4286DF87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 -40 | -40 |</w:t>
      </w:r>
    </w:p>
    <w:p w14:paraId="4B3A0380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|=====|=====|</w:t>
      </w:r>
    </w:p>
    <w:p w14:paraId="0BA52DF4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</w:p>
    <w:p w14:paraId="5AE0A50F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Do you want to display another temperature chart (y/n)? n</w:t>
      </w:r>
    </w:p>
    <w:p w14:paraId="77290BDC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</w:p>
    <w:p w14:paraId="7CB8E7D6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============================================================</w:t>
      </w:r>
    </w:p>
    <w:p w14:paraId="5CA2F2C1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</w:p>
    <w:p w14:paraId="7247B33F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Bye!</w:t>
      </w:r>
    </w:p>
    <w:p w14:paraId="43B46F9F" w14:textId="77777777" w:rsidR="008865E8" w:rsidRPr="008865E8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</w:p>
    <w:p w14:paraId="0E7B8693" w14:textId="7C2B0ACA" w:rsidR="008F42DB" w:rsidRPr="008F42DB" w:rsidRDefault="008865E8" w:rsidP="008865E8">
      <w:pPr>
        <w:spacing w:line="240" w:lineRule="auto"/>
        <w:contextualSpacing/>
        <w:rPr>
          <w:rFonts w:ascii="Courier New" w:eastAsia="Times New Roman" w:hAnsi="Courier New" w:cs="Courier New"/>
          <w:sz w:val="20"/>
          <w:szCs w:val="20"/>
        </w:rPr>
      </w:pPr>
      <w:r w:rsidRPr="008865E8">
        <w:rPr>
          <w:rFonts w:ascii="Courier New" w:eastAsia="Times New Roman" w:hAnsi="Courier New" w:cs="Courier New"/>
          <w:sz w:val="20"/>
          <w:szCs w:val="20"/>
        </w:rPr>
        <w:t>Process finished with exit code 0</w:t>
      </w:r>
    </w:p>
    <w:sectPr w:rsidR="008F42DB" w:rsidRPr="008F42DB" w:rsidSect="008F42D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D15F3B" w14:textId="77777777" w:rsidR="00324D8D" w:rsidRDefault="00324D8D" w:rsidP="00324D8D">
      <w:pPr>
        <w:spacing w:after="0" w:line="240" w:lineRule="auto"/>
      </w:pPr>
      <w:r>
        <w:separator/>
      </w:r>
    </w:p>
  </w:endnote>
  <w:endnote w:type="continuationSeparator" w:id="0">
    <w:p w14:paraId="5BF3DF12" w14:textId="77777777" w:rsidR="00324D8D" w:rsidRDefault="00324D8D" w:rsidP="00324D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F4B0F4" w14:textId="77777777" w:rsidR="00324D8D" w:rsidRDefault="00324D8D" w:rsidP="00324D8D">
      <w:pPr>
        <w:spacing w:after="0" w:line="240" w:lineRule="auto"/>
      </w:pPr>
      <w:r>
        <w:separator/>
      </w:r>
    </w:p>
  </w:footnote>
  <w:footnote w:type="continuationSeparator" w:id="0">
    <w:p w14:paraId="6AB81690" w14:textId="77777777" w:rsidR="00324D8D" w:rsidRDefault="00324D8D" w:rsidP="00324D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7B1FE4"/>
    <w:multiLevelType w:val="multilevel"/>
    <w:tmpl w:val="530A3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2232923"/>
    <w:multiLevelType w:val="multilevel"/>
    <w:tmpl w:val="BAA24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8CD26C2"/>
    <w:multiLevelType w:val="multilevel"/>
    <w:tmpl w:val="11DEB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tzA3NrY0MzEyNzdQ0lEKTi0uzszPAykwrQUAzIevXiwAAAA="/>
  </w:docVars>
  <w:rsids>
    <w:rsidRoot w:val="00324D8D"/>
    <w:rsid w:val="00324D8D"/>
    <w:rsid w:val="003709A7"/>
    <w:rsid w:val="004026D6"/>
    <w:rsid w:val="00521EA3"/>
    <w:rsid w:val="00597951"/>
    <w:rsid w:val="008865E8"/>
    <w:rsid w:val="008F42DB"/>
    <w:rsid w:val="00D9099A"/>
    <w:rsid w:val="00E25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05E59F"/>
  <w15:chartTrackingRefBased/>
  <w15:docId w15:val="{A15D92B8-AD24-4BB8-B15E-843963AAD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24D8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09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24D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24D8D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324D8D"/>
  </w:style>
  <w:style w:type="character" w:customStyle="1" w:styleId="Heading1Char">
    <w:name w:val="Heading 1 Char"/>
    <w:basedOn w:val="DefaultParagraphFont"/>
    <w:link w:val="Heading1"/>
    <w:uiPriority w:val="9"/>
    <w:rsid w:val="00324D8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D909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09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D9099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597951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979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9795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97951"/>
    <w:rPr>
      <w:i/>
      <w:iCs/>
    </w:rPr>
  </w:style>
  <w:style w:type="paragraph" w:styleId="ListParagraph">
    <w:name w:val="List Paragraph"/>
    <w:basedOn w:val="Normal"/>
    <w:uiPriority w:val="34"/>
    <w:qFormat/>
    <w:rsid w:val="005979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9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81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3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atagy.io/python-f-strings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30secondsofcode.org/articles/s/6-python-f-strings-tip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miguendes.me/73-examples-to-help-you-master-pythons-f-strings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w3resource.com/python-exercises/python-basic-exercise-113.ph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5FFC643458624A896C3DCB696C1EF7" ma:contentTypeVersion="15" ma:contentTypeDescription="Create a new document." ma:contentTypeScope="" ma:versionID="535d36f88e72e53dd959033782ec29d5">
  <xsd:schema xmlns:xsd="http://www.w3.org/2001/XMLSchema" xmlns:xs="http://www.w3.org/2001/XMLSchema" xmlns:p="http://schemas.microsoft.com/office/2006/metadata/properties" xmlns:ns1="http://schemas.microsoft.com/sharepoint/v3" xmlns:ns3="7660e10e-00e6-4474-a38b-419bb33f7d23" xmlns:ns4="06ae9b06-00a1-4186-b144-f05ec0e21892" targetNamespace="http://schemas.microsoft.com/office/2006/metadata/properties" ma:root="true" ma:fieldsID="9a764fd41120db191ddb8a2c098c68b1" ns1:_="" ns3:_="" ns4:_="">
    <xsd:import namespace="http://schemas.microsoft.com/sharepoint/v3"/>
    <xsd:import namespace="7660e10e-00e6-4474-a38b-419bb33f7d23"/>
    <xsd:import namespace="06ae9b06-00a1-4186-b144-f05ec0e218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60e10e-00e6-4474-a38b-419bb33f7d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e9b06-00a1-4186-b144-f05ec0e218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6F01601-0F3B-45BB-8206-F14B07BD945A}">
  <ds:schemaRefs>
    <ds:schemaRef ds:uri="http://purl.org/dc/terms/"/>
    <ds:schemaRef ds:uri="http://schemas.microsoft.com/office/2006/documentManagement/types"/>
    <ds:schemaRef ds:uri="http://schemas.microsoft.com/sharepoint/v3"/>
    <ds:schemaRef ds:uri="http://purl.org/dc/elements/1.1/"/>
    <ds:schemaRef ds:uri="http://schemas.microsoft.com/office/2006/metadata/properties"/>
    <ds:schemaRef ds:uri="06ae9b06-00a1-4186-b144-f05ec0e21892"/>
    <ds:schemaRef ds:uri="http://schemas.microsoft.com/office/infopath/2007/PartnerControls"/>
    <ds:schemaRef ds:uri="http://schemas.openxmlformats.org/package/2006/metadata/core-properties"/>
    <ds:schemaRef ds:uri="7660e10e-00e6-4474-a38b-419bb33f7d23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2EB0C4D-ABEA-4A10-8637-B02E06F467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E17912-8972-40B6-A7C9-3428A4938F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660e10e-00e6-4474-a38b-419bb33f7d23"/>
    <ds:schemaRef ds:uri="06ae9b06-00a1-4186-b144-f05ec0e218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612</Words>
  <Characters>34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College</Company>
  <LinksUpToDate>false</LinksUpToDate>
  <CharactersWithSpaces>4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Johnson</dc:creator>
  <cp:keywords/>
  <dc:description/>
  <cp:lastModifiedBy>Debbie Johnson</cp:lastModifiedBy>
  <cp:revision>8</cp:revision>
  <dcterms:created xsi:type="dcterms:W3CDTF">2022-02-04T20:09:00Z</dcterms:created>
  <dcterms:modified xsi:type="dcterms:W3CDTF">2022-02-08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5FFC643458624A896C3DCB696C1EF7</vt:lpwstr>
  </property>
</Properties>
</file>